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o</w:t>
      </w:r>
      <w:r>
        <w:t xml:space="preserve"> </w:t>
      </w:r>
      <w:r>
        <w:t xml:space="preserve">PDR</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Lao PDR received a score of 54.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Lao PDR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ao PDR received a score of</w:t>
      </w:r>
      <w:r>
        <w:t xml:space="preserve"> </w:t>
      </w:r>
      <w:r>
        <w:rPr>
          <w:b/>
        </w:rPr>
        <w:t xml:space="preserve">56.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Lao PDR received a score of 53.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Lao PDR received a score of 40.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Lao PDR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Lao PDR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Lao PDR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Lao PDR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Lao PDR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Lao PDR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Lao PDR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Lao PDR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Lao PDR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Lao PDR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Lao PDR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Lao PDR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Lao PDR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Lao%20PDR%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o PDR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2011</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3, 2004, 2008, 2012, 201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2010, 2011,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0, 2003, 2005, 2006, 2011, 2012,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o PDR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o PDR Country Report</dc:title>
  <dc:creator>SPI Team</dc:creator>
  <cp:keywords/>
  <dcterms:created xsi:type="dcterms:W3CDTF">2021-05-25T15:42:50Z</dcterms:created>
  <dcterms:modified xsi:type="dcterms:W3CDTF">2021-05-25T15: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